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365F" w:rsidRPr="00EB56B2" w:rsidRDefault="00E62F55" w:rsidP="000C365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>Date: 1-12-2023</w:t>
      </w:r>
    </w:p>
    <w:p w:rsidR="00446B1E" w:rsidRDefault="002B3FA7" w:rsidP="00446B1E">
      <w:pPr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eastAsia="TimesNewRomanPSMT" w:hAnsi="Times New Roman" w:cs="Times New Roman"/>
          <w:sz w:val="24"/>
          <w:szCs w:val="24"/>
        </w:rPr>
        <w:t>The Editor</w:t>
      </w:r>
    </w:p>
    <w:p w:rsidR="00E62F55" w:rsidRPr="00446B1E" w:rsidRDefault="00E62F55" w:rsidP="00446B1E">
      <w:pPr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Forum for Education Studies</w:t>
      </w:r>
    </w:p>
    <w:p w:rsidR="002B3FA7" w:rsidRPr="00EB56B2" w:rsidRDefault="002B3FA7" w:rsidP="00197B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>Subject: Submission of manuscript.</w:t>
      </w:r>
    </w:p>
    <w:p w:rsidR="00281A80" w:rsidRPr="00EB56B2" w:rsidRDefault="00281A80" w:rsidP="003D25D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3FA7" w:rsidRPr="00EB56B2" w:rsidRDefault="002B3FA7" w:rsidP="00FC0D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 xml:space="preserve">Dear </w:t>
      </w:r>
      <w:r w:rsidR="00281A80" w:rsidRPr="00EB56B2">
        <w:rPr>
          <w:rFonts w:ascii="Times New Roman" w:hAnsi="Times New Roman" w:cs="Times New Roman"/>
          <w:sz w:val="24"/>
          <w:szCs w:val="24"/>
        </w:rPr>
        <w:t>Editor</w:t>
      </w:r>
      <w:r w:rsidRPr="00EB56B2">
        <w:rPr>
          <w:rFonts w:ascii="Times New Roman" w:hAnsi="Times New Roman" w:cs="Times New Roman"/>
          <w:sz w:val="24"/>
          <w:szCs w:val="24"/>
        </w:rPr>
        <w:t>,</w:t>
      </w:r>
    </w:p>
    <w:p w:rsidR="002B3FA7" w:rsidRPr="00EB56B2" w:rsidRDefault="009D28E0" w:rsidP="00E62F5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>I am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taking the pleasure of submitting a manuscript titled </w:t>
      </w:r>
      <w:r w:rsidR="002B3FA7" w:rsidRPr="00EB56B2">
        <w:rPr>
          <w:rFonts w:ascii="Times New Roman" w:hAnsi="Times New Roman" w:cs="Times New Roman"/>
          <w:b/>
          <w:sz w:val="24"/>
          <w:szCs w:val="24"/>
        </w:rPr>
        <w:t>“</w:t>
      </w:r>
      <w:bookmarkStart w:id="0" w:name="_GoBack"/>
      <w:bookmarkEnd w:id="0"/>
      <w:r w:rsidR="00E62F55" w:rsidRPr="00EB56B2">
        <w:rPr>
          <w:rFonts w:ascii="Times New Roman" w:hAnsi="Times New Roman" w:cs="Times New Roman"/>
          <w:b/>
          <w:sz w:val="24"/>
          <w:szCs w:val="24"/>
        </w:rPr>
        <w:t xml:space="preserve">Digital Reference Services in Public University Libraries in </w:t>
      </w:r>
      <w:proofErr w:type="spellStart"/>
      <w:r w:rsidR="00E62F55" w:rsidRPr="00EB56B2">
        <w:rPr>
          <w:rFonts w:ascii="Times New Roman" w:hAnsi="Times New Roman" w:cs="Times New Roman"/>
          <w:b/>
          <w:sz w:val="24"/>
          <w:szCs w:val="24"/>
        </w:rPr>
        <w:t>Rajshahi</w:t>
      </w:r>
      <w:proofErr w:type="spellEnd"/>
      <w:r w:rsidR="00E62F55" w:rsidRPr="00EB56B2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E62F55" w:rsidRPr="00EB56B2">
        <w:rPr>
          <w:rFonts w:ascii="Times New Roman" w:hAnsi="Times New Roman" w:cs="Times New Roman"/>
          <w:b/>
          <w:sz w:val="24"/>
          <w:szCs w:val="24"/>
        </w:rPr>
        <w:t>Rangpur</w:t>
      </w:r>
      <w:proofErr w:type="spellEnd"/>
      <w:r w:rsidR="00E62F55" w:rsidRPr="00EB56B2">
        <w:rPr>
          <w:rFonts w:ascii="Times New Roman" w:hAnsi="Times New Roman" w:cs="Times New Roman"/>
          <w:b/>
          <w:sz w:val="24"/>
          <w:szCs w:val="24"/>
        </w:rPr>
        <w:t xml:space="preserve"> and Khulna Division</w:t>
      </w:r>
      <w:r w:rsidR="009D58F9" w:rsidRPr="00EB56B2">
        <w:rPr>
          <w:rFonts w:ascii="Times New Roman" w:hAnsi="Times New Roman" w:cs="Times New Roman"/>
          <w:b/>
          <w:sz w:val="24"/>
          <w:szCs w:val="24"/>
        </w:rPr>
        <w:t xml:space="preserve">” </w:t>
      </w:r>
      <w:r w:rsidR="002B3FA7" w:rsidRPr="00EB56B2">
        <w:rPr>
          <w:rFonts w:ascii="Times New Roman" w:hAnsi="Times New Roman" w:cs="Times New Roman"/>
          <w:sz w:val="24"/>
          <w:szCs w:val="24"/>
          <w:lang w:val="en-GB"/>
        </w:rPr>
        <w:t>to your renowned journal.</w:t>
      </w:r>
      <w:r w:rsidR="006D6536" w:rsidRPr="00EB56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8326D" w:rsidRPr="00EB56B2">
        <w:rPr>
          <w:rFonts w:ascii="Times New Roman" w:hAnsi="Times New Roman" w:cs="Times New Roman"/>
          <w:sz w:val="24"/>
          <w:szCs w:val="24"/>
          <w:lang w:val="en-GB"/>
        </w:rPr>
        <w:t xml:space="preserve">It will be a great honour </w:t>
      </w:r>
      <w:r w:rsidR="00281A80" w:rsidRPr="00EB56B2">
        <w:rPr>
          <w:rFonts w:ascii="Times New Roman" w:hAnsi="Times New Roman" w:cs="Times New Roman"/>
          <w:sz w:val="24"/>
          <w:szCs w:val="24"/>
          <w:lang w:val="en-GB"/>
        </w:rPr>
        <w:t>for us</w:t>
      </w:r>
      <w:r w:rsidR="002B3FA7" w:rsidRPr="00EB56B2">
        <w:rPr>
          <w:rFonts w:ascii="Times New Roman" w:hAnsi="Times New Roman" w:cs="Times New Roman"/>
          <w:sz w:val="24"/>
          <w:szCs w:val="24"/>
          <w:lang w:val="en-GB"/>
        </w:rPr>
        <w:t xml:space="preserve"> while be published with your kind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perusal and consideration.</w:t>
      </w:r>
    </w:p>
    <w:p w:rsidR="002B3FA7" w:rsidRPr="00EB56B2" w:rsidRDefault="009D28E0" w:rsidP="008773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>I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further state that:</w:t>
      </w:r>
    </w:p>
    <w:p w:rsidR="002B3FA7" w:rsidRPr="00EB56B2" w:rsidRDefault="00694EC6" w:rsidP="000B7BDF">
      <w:pPr>
        <w:tabs>
          <w:tab w:val="num" w:pos="540"/>
        </w:tabs>
        <w:spacing w:after="0" w:line="240" w:lineRule="auto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 xml:space="preserve">1) The Paper is </w:t>
      </w:r>
      <w:r w:rsidR="00281A80" w:rsidRPr="00EB56B2">
        <w:rPr>
          <w:rFonts w:ascii="Times New Roman" w:hAnsi="Times New Roman" w:cs="Times New Roman"/>
          <w:sz w:val="24"/>
          <w:szCs w:val="24"/>
        </w:rPr>
        <w:t>our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original contribution. It does not infringe the rights of others and does not contain any libelous or unlawful statements.</w:t>
      </w:r>
    </w:p>
    <w:p w:rsidR="002B3FA7" w:rsidRPr="00EB56B2" w:rsidRDefault="00694EC6" w:rsidP="003D25D5">
      <w:pPr>
        <w:tabs>
          <w:tab w:val="num" w:pos="720"/>
        </w:tabs>
        <w:spacing w:after="0" w:line="240" w:lineRule="auto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 xml:space="preserve">2) Wherever required </w:t>
      </w:r>
      <w:r w:rsidR="00281A80" w:rsidRPr="00EB56B2">
        <w:rPr>
          <w:rFonts w:ascii="Times New Roman" w:hAnsi="Times New Roman" w:cs="Times New Roman"/>
          <w:sz w:val="24"/>
          <w:szCs w:val="24"/>
        </w:rPr>
        <w:t>we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have taken permission and acknowledged the source.</w:t>
      </w:r>
    </w:p>
    <w:p w:rsidR="00FE2490" w:rsidRPr="00EB56B2" w:rsidRDefault="002B3FA7" w:rsidP="00E62F55">
      <w:pPr>
        <w:spacing w:after="0" w:line="24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</w:pPr>
      <w:r w:rsidRPr="00EB56B2">
        <w:rPr>
          <w:rFonts w:ascii="Times New Roman" w:hAnsi="Times New Roman" w:cs="Times New Roman"/>
          <w:sz w:val="24"/>
          <w:szCs w:val="24"/>
        </w:rPr>
        <w:t>3) The work has been submitted only to</w:t>
      </w:r>
      <w:r w:rsidR="005B3B39" w:rsidRPr="00EB56B2">
        <w:rPr>
          <w:rFonts w:ascii="Times New Roman" w:hAnsi="Times New Roman" w:cs="Times New Roman"/>
          <w:sz w:val="24"/>
          <w:szCs w:val="24"/>
        </w:rPr>
        <w:t xml:space="preserve"> “</w:t>
      </w:r>
      <w:r w:rsidR="00E62F55" w:rsidRPr="00EB56B2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Forum for Education Studies</w:t>
      </w:r>
      <w:r w:rsidR="00884EF5" w:rsidRPr="00EB56B2">
        <w:rPr>
          <w:rFonts w:ascii="Times New Roman" w:hAnsi="Times New Roman" w:cs="Times New Roman"/>
          <w:sz w:val="24"/>
          <w:szCs w:val="24"/>
        </w:rPr>
        <w:t>”</w:t>
      </w:r>
      <w:r w:rsidR="00744158" w:rsidRPr="00EB56B2">
        <w:rPr>
          <w:rFonts w:ascii="Times New Roman" w:hAnsi="Times New Roman" w:cs="Times New Roman"/>
          <w:sz w:val="24"/>
          <w:szCs w:val="24"/>
        </w:rPr>
        <w:t xml:space="preserve"> </w:t>
      </w:r>
      <w:r w:rsidRPr="00EB56B2">
        <w:rPr>
          <w:rFonts w:ascii="Times New Roman" w:hAnsi="Times New Roman" w:cs="Times New Roman"/>
          <w:sz w:val="24"/>
          <w:szCs w:val="24"/>
        </w:rPr>
        <w:t>of Mergers and Acquisitions and that it has not been pr</w:t>
      </w:r>
      <w:r w:rsidR="00AC1195" w:rsidRPr="00EB56B2">
        <w:rPr>
          <w:rFonts w:ascii="Times New Roman" w:hAnsi="Times New Roman" w:cs="Times New Roman"/>
          <w:sz w:val="24"/>
          <w:szCs w:val="24"/>
        </w:rPr>
        <w:t xml:space="preserve">eviously published or submitted </w:t>
      </w:r>
      <w:r w:rsidRPr="00EB56B2">
        <w:rPr>
          <w:rFonts w:ascii="Times New Roman" w:hAnsi="Times New Roman" w:cs="Times New Roman"/>
          <w:sz w:val="24"/>
          <w:szCs w:val="24"/>
        </w:rPr>
        <w:t>elsewhere for publication.</w:t>
      </w:r>
    </w:p>
    <w:p w:rsidR="00107D42" w:rsidRPr="00EB56B2" w:rsidRDefault="009D28E0" w:rsidP="009D28E0">
      <w:pPr>
        <w:spacing w:after="0" w:line="240" w:lineRule="auto"/>
        <w:jc w:val="both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</w:pPr>
      <w:r w:rsidRPr="00EB56B2">
        <w:rPr>
          <w:rFonts w:ascii="Times New Roman" w:hAnsi="Times New Roman" w:cs="Times New Roman"/>
          <w:sz w:val="24"/>
          <w:szCs w:val="24"/>
        </w:rPr>
        <w:t>I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hereby authorize you to edit, alter, modify and make changes in the paper to make</w:t>
      </w:r>
      <w:r w:rsidR="0088195B" w:rsidRPr="00EB56B2">
        <w:rPr>
          <w:rFonts w:ascii="Times New Roman" w:hAnsi="Times New Roman" w:cs="Times New Roman"/>
          <w:sz w:val="24"/>
          <w:szCs w:val="24"/>
        </w:rPr>
        <w:t xml:space="preserve"> it suitable for publication. </w:t>
      </w:r>
      <w:r w:rsidRPr="00EB56B2">
        <w:rPr>
          <w:rFonts w:ascii="Times New Roman" w:hAnsi="Times New Roman" w:cs="Times New Roman"/>
          <w:sz w:val="24"/>
          <w:szCs w:val="24"/>
        </w:rPr>
        <w:t>I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 hereby </w:t>
      </w:r>
      <w:r w:rsidR="00281A80" w:rsidRPr="00EB56B2">
        <w:rPr>
          <w:rFonts w:ascii="Times New Roman" w:hAnsi="Times New Roman" w:cs="Times New Roman"/>
          <w:sz w:val="24"/>
          <w:szCs w:val="24"/>
        </w:rPr>
        <w:t xml:space="preserve">also </w:t>
      </w:r>
      <w:r w:rsidR="002B3FA7" w:rsidRPr="00EB56B2">
        <w:rPr>
          <w:rFonts w:ascii="Times New Roman" w:hAnsi="Times New Roman" w:cs="Times New Roman"/>
          <w:sz w:val="24"/>
          <w:szCs w:val="24"/>
        </w:rPr>
        <w:t xml:space="preserve">assign all the copyrights relating to the said paper to </w:t>
      </w:r>
      <w:r w:rsidR="00744158" w:rsidRPr="00EB56B2">
        <w:rPr>
          <w:rFonts w:ascii="Times New Roman" w:hAnsi="Times New Roman" w:cs="Times New Roman"/>
          <w:b/>
          <w:sz w:val="24"/>
          <w:szCs w:val="24"/>
        </w:rPr>
        <w:t>“</w:t>
      </w:r>
      <w:r w:rsidRPr="00EB56B2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Forum for Education Studies</w:t>
      </w:r>
      <w:r w:rsidR="008078D1" w:rsidRPr="00EB56B2">
        <w:rPr>
          <w:rFonts w:ascii="Times New Roman" w:hAnsi="Times New Roman" w:cs="Times New Roman"/>
          <w:sz w:val="24"/>
          <w:szCs w:val="24"/>
        </w:rPr>
        <w:t>“.</w:t>
      </w:r>
      <w:r w:rsidRPr="00EB56B2">
        <w:rPr>
          <w:rFonts w:ascii="Times New Roman" w:hAnsi="Times New Roman" w:cs="Times New Roman"/>
          <w:sz w:val="24"/>
          <w:szCs w:val="24"/>
        </w:rPr>
        <w:t xml:space="preserve"> I </w:t>
      </w:r>
      <w:r w:rsidR="002B3FA7" w:rsidRPr="00EB56B2">
        <w:rPr>
          <w:rFonts w:ascii="Times New Roman" w:hAnsi="Times New Roman" w:cs="Times New Roman"/>
          <w:sz w:val="24"/>
          <w:szCs w:val="24"/>
        </w:rPr>
        <w:t>have not assigned any kind of rights of the above said paper to any other person/Publications.</w:t>
      </w:r>
    </w:p>
    <w:p w:rsidR="002B3FA7" w:rsidRPr="00EB56B2" w:rsidRDefault="002B3FA7" w:rsidP="00FD6B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>Looking forward to hearing from you.</w:t>
      </w:r>
    </w:p>
    <w:p w:rsidR="00586E30" w:rsidRPr="00EB56B2" w:rsidRDefault="00586E30" w:rsidP="003D25D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417C2" w:rsidRPr="00EB56B2" w:rsidRDefault="000417C2" w:rsidP="003D25D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417C2" w:rsidRPr="00EB56B2" w:rsidRDefault="003246B1" w:rsidP="000417C2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B56B2">
        <w:rPr>
          <w:rFonts w:ascii="Times New Roman" w:hAnsi="Times New Roman" w:cs="Times New Roman"/>
          <w:sz w:val="24"/>
          <w:szCs w:val="24"/>
        </w:rPr>
        <w:t>With Regards,</w:t>
      </w:r>
    </w:p>
    <w:p w:rsidR="001A20FC" w:rsidRPr="00EB56B2" w:rsidRDefault="001A20FC" w:rsidP="001A20F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15DB" w:rsidRPr="00EB56B2" w:rsidRDefault="003215DB" w:rsidP="001A20F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15DB" w:rsidRPr="00EB56B2" w:rsidRDefault="003215DB" w:rsidP="003215DB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B56B2">
        <w:rPr>
          <w:rFonts w:ascii="Times New Roman" w:hAnsi="Times New Roman" w:cs="Times New Roman"/>
          <w:b/>
          <w:i/>
          <w:sz w:val="24"/>
          <w:szCs w:val="24"/>
        </w:rPr>
        <w:t xml:space="preserve">On Behalf of the Author’s: </w:t>
      </w:r>
    </w:p>
    <w:p w:rsidR="003215DB" w:rsidRPr="00EB56B2" w:rsidRDefault="003215DB" w:rsidP="003215DB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B56B2">
        <w:rPr>
          <w:rFonts w:ascii="Times New Roman" w:hAnsi="Times New Roman" w:cs="Times New Roman"/>
          <w:i/>
          <w:sz w:val="24"/>
          <w:szCs w:val="24"/>
        </w:rPr>
        <w:t xml:space="preserve">Corresponding Address: </w:t>
      </w:r>
      <w:r w:rsidRPr="00EB56B2">
        <w:rPr>
          <w:rFonts w:ascii="Times New Roman" w:hAnsi="Times New Roman" w:cs="Times New Roman"/>
          <w:b/>
          <w:i/>
          <w:sz w:val="24"/>
          <w:szCs w:val="24"/>
        </w:rPr>
        <w:t xml:space="preserve">Md. </w:t>
      </w:r>
      <w:proofErr w:type="spellStart"/>
      <w:r w:rsidRPr="00EB56B2">
        <w:rPr>
          <w:rFonts w:ascii="Times New Roman" w:hAnsi="Times New Roman" w:cs="Times New Roman"/>
          <w:b/>
          <w:i/>
          <w:sz w:val="24"/>
          <w:szCs w:val="24"/>
        </w:rPr>
        <w:t>Hasanur</w:t>
      </w:r>
      <w:proofErr w:type="spellEnd"/>
      <w:r w:rsidRPr="00EB56B2">
        <w:rPr>
          <w:rFonts w:ascii="Times New Roman" w:hAnsi="Times New Roman" w:cs="Times New Roman"/>
          <w:b/>
          <w:i/>
          <w:sz w:val="24"/>
          <w:szCs w:val="24"/>
        </w:rPr>
        <w:t xml:space="preserve"> Rahman,</w:t>
      </w:r>
      <w:r w:rsidRPr="00EB56B2">
        <w:rPr>
          <w:rFonts w:ascii="Times New Roman" w:hAnsi="Times New Roman" w:cs="Times New Roman"/>
          <w:i/>
          <w:sz w:val="24"/>
          <w:szCs w:val="24"/>
        </w:rPr>
        <w:t xml:space="preserve"> Lecturer, Department of Economics, Sheikh </w:t>
      </w:r>
      <w:proofErr w:type="spellStart"/>
      <w:r w:rsidRPr="00EB56B2">
        <w:rPr>
          <w:rFonts w:ascii="Times New Roman" w:hAnsi="Times New Roman" w:cs="Times New Roman"/>
          <w:i/>
          <w:sz w:val="24"/>
          <w:szCs w:val="24"/>
        </w:rPr>
        <w:t>Fazilatunnesa</w:t>
      </w:r>
      <w:proofErr w:type="spellEnd"/>
      <w:r w:rsidRPr="00EB56B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B56B2">
        <w:rPr>
          <w:rFonts w:ascii="Times New Roman" w:hAnsi="Times New Roman" w:cs="Times New Roman"/>
          <w:i/>
          <w:sz w:val="24"/>
          <w:szCs w:val="24"/>
        </w:rPr>
        <w:t>Mujib</w:t>
      </w:r>
      <w:proofErr w:type="spellEnd"/>
      <w:r w:rsidRPr="00EB56B2">
        <w:rPr>
          <w:rFonts w:ascii="Times New Roman" w:hAnsi="Times New Roman" w:cs="Times New Roman"/>
          <w:i/>
          <w:sz w:val="24"/>
          <w:szCs w:val="24"/>
        </w:rPr>
        <w:t xml:space="preserve"> University (SFMU), </w:t>
      </w:r>
      <w:proofErr w:type="spellStart"/>
      <w:r w:rsidRPr="00EB56B2">
        <w:rPr>
          <w:rFonts w:ascii="Times New Roman" w:hAnsi="Times New Roman" w:cs="Times New Roman"/>
          <w:i/>
          <w:sz w:val="24"/>
          <w:szCs w:val="24"/>
        </w:rPr>
        <w:t>Jamalpur</w:t>
      </w:r>
      <w:proofErr w:type="spellEnd"/>
      <w:r w:rsidRPr="00EB56B2">
        <w:rPr>
          <w:rFonts w:ascii="Times New Roman" w:hAnsi="Times New Roman" w:cs="Times New Roman"/>
          <w:i/>
          <w:sz w:val="24"/>
          <w:szCs w:val="24"/>
        </w:rPr>
        <w:t>- 2000, Bangladesh.</w:t>
      </w:r>
    </w:p>
    <w:p w:rsidR="003215DB" w:rsidRPr="00EB56B2" w:rsidRDefault="003215DB" w:rsidP="003215DB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B56B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B56B2">
        <w:rPr>
          <w:rFonts w:ascii="Times New Roman" w:hAnsi="Times New Roman" w:cs="Times New Roman"/>
          <w:b/>
          <w:i/>
          <w:sz w:val="24"/>
          <w:szCs w:val="24"/>
        </w:rPr>
        <w:t>On Behalf of the Author’s,</w:t>
      </w:r>
      <w:r w:rsidRPr="00EB56B2">
        <w:rPr>
          <w:rFonts w:ascii="Times New Roman" w:hAnsi="Times New Roman" w:cs="Times New Roman"/>
          <w:i/>
          <w:sz w:val="24"/>
          <w:szCs w:val="24"/>
        </w:rPr>
        <w:t xml:space="preserve"> Corresponding Email- </w:t>
      </w:r>
      <w:hyperlink r:id="rId8" w:history="1">
        <w:r w:rsidRPr="00EB56B2">
          <w:rPr>
            <w:rStyle w:val="Hyperlink"/>
            <w:rFonts w:ascii="Times New Roman" w:hAnsi="Times New Roman" w:cs="Times New Roman"/>
            <w:i/>
            <w:sz w:val="24"/>
            <w:szCs w:val="24"/>
          </w:rPr>
          <w:t>hasanur.cou@gmail.com</w:t>
        </w:r>
      </w:hyperlink>
      <w:r w:rsidRPr="00EB56B2">
        <w:rPr>
          <w:rFonts w:ascii="Times New Roman" w:hAnsi="Times New Roman" w:cs="Times New Roman"/>
          <w:i/>
          <w:sz w:val="24"/>
          <w:szCs w:val="24"/>
        </w:rPr>
        <w:t xml:space="preserve"> (Not in author list)</w:t>
      </w:r>
    </w:p>
    <w:p w:rsidR="003215DB" w:rsidRPr="00EB56B2" w:rsidRDefault="003215DB" w:rsidP="003215D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15DB" w:rsidRPr="00EB56B2" w:rsidRDefault="003215DB" w:rsidP="001A20F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0DD4" w:rsidRPr="00EB56B2" w:rsidRDefault="00FC0DD4" w:rsidP="0017151F">
      <w:pPr>
        <w:spacing w:after="0" w:line="240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</w:p>
    <w:sectPr w:rsidR="00FC0DD4" w:rsidRPr="00EB56B2" w:rsidSect="00B25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4EBC" w:rsidRDefault="00374EBC" w:rsidP="002B3FA7">
      <w:pPr>
        <w:spacing w:after="0" w:line="240" w:lineRule="auto"/>
      </w:pPr>
      <w:r>
        <w:separator/>
      </w:r>
    </w:p>
  </w:endnote>
  <w:endnote w:type="continuationSeparator" w:id="0">
    <w:p w:rsidR="00374EBC" w:rsidRDefault="00374EBC" w:rsidP="002B3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80000" w:usb2="00000010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4EBC" w:rsidRDefault="00374EBC" w:rsidP="002B3FA7">
      <w:pPr>
        <w:spacing w:after="0" w:line="240" w:lineRule="auto"/>
      </w:pPr>
      <w:r>
        <w:separator/>
      </w:r>
    </w:p>
  </w:footnote>
  <w:footnote w:type="continuationSeparator" w:id="0">
    <w:p w:rsidR="00374EBC" w:rsidRDefault="00374EBC" w:rsidP="002B3F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A402D"/>
    <w:multiLevelType w:val="hybridMultilevel"/>
    <w:tmpl w:val="F91E8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3605AA"/>
    <w:multiLevelType w:val="hybridMultilevel"/>
    <w:tmpl w:val="8CB43C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686849"/>
    <w:multiLevelType w:val="hybridMultilevel"/>
    <w:tmpl w:val="AD0894A2"/>
    <w:lvl w:ilvl="0" w:tplc="FBB86AAC">
      <w:start w:val="2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>
    <w:nsid w:val="30C7704C"/>
    <w:multiLevelType w:val="hybridMultilevel"/>
    <w:tmpl w:val="ACF00C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8E7BF0"/>
    <w:multiLevelType w:val="hybridMultilevel"/>
    <w:tmpl w:val="25801E12"/>
    <w:lvl w:ilvl="0" w:tplc="2864E2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  <w:color w:val="1D22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4457BC"/>
    <w:multiLevelType w:val="hybridMultilevel"/>
    <w:tmpl w:val="E3C6A270"/>
    <w:lvl w:ilvl="0" w:tplc="2864E28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  <w:b/>
        <w:color w:val="1D22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7A33EF5"/>
    <w:multiLevelType w:val="hybridMultilevel"/>
    <w:tmpl w:val="C764C8CA"/>
    <w:lvl w:ilvl="0" w:tplc="A7366874">
      <w:start w:val="1"/>
      <w:numFmt w:val="decimal"/>
      <w:lvlText w:val="%1."/>
      <w:lvlJc w:val="left"/>
      <w:pPr>
        <w:ind w:left="3600" w:hanging="360"/>
      </w:pPr>
      <w:rPr>
        <w:rFonts w:eastAsiaTheme="minorHAnsi"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>
    <w:nsid w:val="661923DB"/>
    <w:multiLevelType w:val="hybridMultilevel"/>
    <w:tmpl w:val="24CC067A"/>
    <w:lvl w:ilvl="0" w:tplc="8738CE5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6D6FD8"/>
    <w:multiLevelType w:val="hybridMultilevel"/>
    <w:tmpl w:val="D2AA5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2E0EB2"/>
    <w:multiLevelType w:val="hybridMultilevel"/>
    <w:tmpl w:val="5A34E4CE"/>
    <w:lvl w:ilvl="0" w:tplc="62F6D76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9"/>
  </w:num>
  <w:num w:numId="7">
    <w:abstractNumId w:val="6"/>
  </w:num>
  <w:num w:numId="8">
    <w:abstractNumId w:val="3"/>
  </w:num>
  <w:num w:numId="9">
    <w:abstractNumId w:val="7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AwMrIwtzAzNTE2MTVW0lEKTi0uzszPAykwNqgFAN5DXhktAAAA"/>
  </w:docVars>
  <w:rsids>
    <w:rsidRoot w:val="0008167D"/>
    <w:rsid w:val="00000CF6"/>
    <w:rsid w:val="00021955"/>
    <w:rsid w:val="000300E5"/>
    <w:rsid w:val="00030B12"/>
    <w:rsid w:val="00030B95"/>
    <w:rsid w:val="0003381A"/>
    <w:rsid w:val="000417C2"/>
    <w:rsid w:val="00051C5F"/>
    <w:rsid w:val="00066155"/>
    <w:rsid w:val="00072320"/>
    <w:rsid w:val="00072EBB"/>
    <w:rsid w:val="0008167D"/>
    <w:rsid w:val="00081B1F"/>
    <w:rsid w:val="00082615"/>
    <w:rsid w:val="00090D3A"/>
    <w:rsid w:val="00094B12"/>
    <w:rsid w:val="000A1E06"/>
    <w:rsid w:val="000B1DF5"/>
    <w:rsid w:val="000B7BDF"/>
    <w:rsid w:val="000C365F"/>
    <w:rsid w:val="000D5F2A"/>
    <w:rsid w:val="000E0A6B"/>
    <w:rsid w:val="000F60C6"/>
    <w:rsid w:val="00101ADE"/>
    <w:rsid w:val="00107D42"/>
    <w:rsid w:val="001107CB"/>
    <w:rsid w:val="00110F44"/>
    <w:rsid w:val="001111C0"/>
    <w:rsid w:val="001125A9"/>
    <w:rsid w:val="00122FA4"/>
    <w:rsid w:val="00146EFB"/>
    <w:rsid w:val="0015256C"/>
    <w:rsid w:val="00152C32"/>
    <w:rsid w:val="001710B1"/>
    <w:rsid w:val="0017151F"/>
    <w:rsid w:val="001769C0"/>
    <w:rsid w:val="001972D6"/>
    <w:rsid w:val="00197BC2"/>
    <w:rsid w:val="001A20FC"/>
    <w:rsid w:val="001D4AB0"/>
    <w:rsid w:val="001D5713"/>
    <w:rsid w:val="001E3308"/>
    <w:rsid w:val="001E4B3F"/>
    <w:rsid w:val="001F24F1"/>
    <w:rsid w:val="001F2949"/>
    <w:rsid w:val="002171BC"/>
    <w:rsid w:val="00225CE8"/>
    <w:rsid w:val="00244972"/>
    <w:rsid w:val="00251D62"/>
    <w:rsid w:val="00264D4A"/>
    <w:rsid w:val="00265523"/>
    <w:rsid w:val="00267254"/>
    <w:rsid w:val="00280BFD"/>
    <w:rsid w:val="00281914"/>
    <w:rsid w:val="00281A80"/>
    <w:rsid w:val="0028326D"/>
    <w:rsid w:val="002932ED"/>
    <w:rsid w:val="002B05FC"/>
    <w:rsid w:val="002B3FA7"/>
    <w:rsid w:val="002C5DD5"/>
    <w:rsid w:val="002D5528"/>
    <w:rsid w:val="002E1BCA"/>
    <w:rsid w:val="002E28F1"/>
    <w:rsid w:val="002E4625"/>
    <w:rsid w:val="002E62A9"/>
    <w:rsid w:val="002F19E3"/>
    <w:rsid w:val="002F43F7"/>
    <w:rsid w:val="002F4A83"/>
    <w:rsid w:val="0030717F"/>
    <w:rsid w:val="003215DB"/>
    <w:rsid w:val="003227D0"/>
    <w:rsid w:val="003246B1"/>
    <w:rsid w:val="00342D61"/>
    <w:rsid w:val="00356A5E"/>
    <w:rsid w:val="0036643A"/>
    <w:rsid w:val="00374EBC"/>
    <w:rsid w:val="003776A7"/>
    <w:rsid w:val="00380167"/>
    <w:rsid w:val="00381156"/>
    <w:rsid w:val="00385F7C"/>
    <w:rsid w:val="00393813"/>
    <w:rsid w:val="003A2703"/>
    <w:rsid w:val="003A3047"/>
    <w:rsid w:val="003A391F"/>
    <w:rsid w:val="003A4560"/>
    <w:rsid w:val="003B4E04"/>
    <w:rsid w:val="003C4A1F"/>
    <w:rsid w:val="003D25D5"/>
    <w:rsid w:val="003E0312"/>
    <w:rsid w:val="003F17A5"/>
    <w:rsid w:val="003F1BB6"/>
    <w:rsid w:val="00406D6B"/>
    <w:rsid w:val="00411DEE"/>
    <w:rsid w:val="00427DA2"/>
    <w:rsid w:val="00435A82"/>
    <w:rsid w:val="004406F5"/>
    <w:rsid w:val="00442863"/>
    <w:rsid w:val="00446B1E"/>
    <w:rsid w:val="00496D12"/>
    <w:rsid w:val="004C1639"/>
    <w:rsid w:val="004D1DC6"/>
    <w:rsid w:val="004E5892"/>
    <w:rsid w:val="00502295"/>
    <w:rsid w:val="00503004"/>
    <w:rsid w:val="00506F68"/>
    <w:rsid w:val="005179F4"/>
    <w:rsid w:val="00532BEE"/>
    <w:rsid w:val="0053526D"/>
    <w:rsid w:val="005352F8"/>
    <w:rsid w:val="005543C2"/>
    <w:rsid w:val="005672C6"/>
    <w:rsid w:val="00572E1C"/>
    <w:rsid w:val="00586E30"/>
    <w:rsid w:val="00593C4C"/>
    <w:rsid w:val="005940E0"/>
    <w:rsid w:val="005B3B39"/>
    <w:rsid w:val="005B5E2B"/>
    <w:rsid w:val="005C45EF"/>
    <w:rsid w:val="005D3E3A"/>
    <w:rsid w:val="005F7852"/>
    <w:rsid w:val="005F7A86"/>
    <w:rsid w:val="006054B7"/>
    <w:rsid w:val="00644CD4"/>
    <w:rsid w:val="00654DE7"/>
    <w:rsid w:val="00670914"/>
    <w:rsid w:val="00677FF7"/>
    <w:rsid w:val="00692A79"/>
    <w:rsid w:val="00694EC6"/>
    <w:rsid w:val="006B6E44"/>
    <w:rsid w:val="006B78F0"/>
    <w:rsid w:val="006C116C"/>
    <w:rsid w:val="006C3699"/>
    <w:rsid w:val="006D309C"/>
    <w:rsid w:val="006D36A7"/>
    <w:rsid w:val="006D6536"/>
    <w:rsid w:val="006E3D03"/>
    <w:rsid w:val="006F5103"/>
    <w:rsid w:val="006F5EFB"/>
    <w:rsid w:val="00722D64"/>
    <w:rsid w:val="007244E5"/>
    <w:rsid w:val="00744158"/>
    <w:rsid w:val="00770345"/>
    <w:rsid w:val="007A1668"/>
    <w:rsid w:val="007A3977"/>
    <w:rsid w:val="007A4265"/>
    <w:rsid w:val="007B058C"/>
    <w:rsid w:val="007B1181"/>
    <w:rsid w:val="007B5745"/>
    <w:rsid w:val="007D05C6"/>
    <w:rsid w:val="007E00B8"/>
    <w:rsid w:val="008078D1"/>
    <w:rsid w:val="0081046B"/>
    <w:rsid w:val="00811238"/>
    <w:rsid w:val="00820A5B"/>
    <w:rsid w:val="00821920"/>
    <w:rsid w:val="00832A45"/>
    <w:rsid w:val="008333EE"/>
    <w:rsid w:val="00852B9F"/>
    <w:rsid w:val="008655A2"/>
    <w:rsid w:val="00870BAA"/>
    <w:rsid w:val="00877322"/>
    <w:rsid w:val="0088195B"/>
    <w:rsid w:val="00884EF5"/>
    <w:rsid w:val="00887DCE"/>
    <w:rsid w:val="00893920"/>
    <w:rsid w:val="008A5D30"/>
    <w:rsid w:val="008A739B"/>
    <w:rsid w:val="008B421A"/>
    <w:rsid w:val="008B48EA"/>
    <w:rsid w:val="008B6378"/>
    <w:rsid w:val="008B65C6"/>
    <w:rsid w:val="008C01A4"/>
    <w:rsid w:val="008C50E7"/>
    <w:rsid w:val="008C5481"/>
    <w:rsid w:val="008D0BB2"/>
    <w:rsid w:val="008F1BDB"/>
    <w:rsid w:val="00913810"/>
    <w:rsid w:val="009210EE"/>
    <w:rsid w:val="009211BE"/>
    <w:rsid w:val="00932378"/>
    <w:rsid w:val="00957FEC"/>
    <w:rsid w:val="009625D2"/>
    <w:rsid w:val="009748F3"/>
    <w:rsid w:val="00980856"/>
    <w:rsid w:val="00982E43"/>
    <w:rsid w:val="00987B00"/>
    <w:rsid w:val="009B09BC"/>
    <w:rsid w:val="009C61BE"/>
    <w:rsid w:val="009D28E0"/>
    <w:rsid w:val="009D58F9"/>
    <w:rsid w:val="009F2418"/>
    <w:rsid w:val="00A25BF5"/>
    <w:rsid w:val="00A60D57"/>
    <w:rsid w:val="00A662CD"/>
    <w:rsid w:val="00AA5294"/>
    <w:rsid w:val="00AC1195"/>
    <w:rsid w:val="00AC4013"/>
    <w:rsid w:val="00AD2253"/>
    <w:rsid w:val="00AF14EE"/>
    <w:rsid w:val="00B02A15"/>
    <w:rsid w:val="00B06552"/>
    <w:rsid w:val="00B13AD6"/>
    <w:rsid w:val="00B1764A"/>
    <w:rsid w:val="00B22422"/>
    <w:rsid w:val="00B23BF6"/>
    <w:rsid w:val="00B25355"/>
    <w:rsid w:val="00B37FD8"/>
    <w:rsid w:val="00B57CC3"/>
    <w:rsid w:val="00B6173C"/>
    <w:rsid w:val="00B9023F"/>
    <w:rsid w:val="00BC19B3"/>
    <w:rsid w:val="00BC69D6"/>
    <w:rsid w:val="00BD01F8"/>
    <w:rsid w:val="00C03753"/>
    <w:rsid w:val="00C35F5F"/>
    <w:rsid w:val="00C53AEF"/>
    <w:rsid w:val="00C672ED"/>
    <w:rsid w:val="00C71D37"/>
    <w:rsid w:val="00C94BB3"/>
    <w:rsid w:val="00CA509D"/>
    <w:rsid w:val="00CB29DE"/>
    <w:rsid w:val="00CD46DD"/>
    <w:rsid w:val="00CD57F5"/>
    <w:rsid w:val="00CE4625"/>
    <w:rsid w:val="00D00472"/>
    <w:rsid w:val="00D0565D"/>
    <w:rsid w:val="00D07FCD"/>
    <w:rsid w:val="00D10951"/>
    <w:rsid w:val="00D164AB"/>
    <w:rsid w:val="00D3353D"/>
    <w:rsid w:val="00D37834"/>
    <w:rsid w:val="00D42B41"/>
    <w:rsid w:val="00D45DAC"/>
    <w:rsid w:val="00D62166"/>
    <w:rsid w:val="00D868A3"/>
    <w:rsid w:val="00D9274D"/>
    <w:rsid w:val="00D941DA"/>
    <w:rsid w:val="00DA058A"/>
    <w:rsid w:val="00DB5784"/>
    <w:rsid w:val="00DC0ABF"/>
    <w:rsid w:val="00DC1E04"/>
    <w:rsid w:val="00DE492F"/>
    <w:rsid w:val="00DE4FAF"/>
    <w:rsid w:val="00E01F2A"/>
    <w:rsid w:val="00E117EB"/>
    <w:rsid w:val="00E138BD"/>
    <w:rsid w:val="00E27538"/>
    <w:rsid w:val="00E313C4"/>
    <w:rsid w:val="00E61FFB"/>
    <w:rsid w:val="00E62F55"/>
    <w:rsid w:val="00E77013"/>
    <w:rsid w:val="00E80051"/>
    <w:rsid w:val="00E83EAC"/>
    <w:rsid w:val="00E922D9"/>
    <w:rsid w:val="00EB56B2"/>
    <w:rsid w:val="00ED1793"/>
    <w:rsid w:val="00ED53BC"/>
    <w:rsid w:val="00EE41EF"/>
    <w:rsid w:val="00F07F27"/>
    <w:rsid w:val="00F10B0A"/>
    <w:rsid w:val="00F20589"/>
    <w:rsid w:val="00F2359C"/>
    <w:rsid w:val="00F25746"/>
    <w:rsid w:val="00F6507A"/>
    <w:rsid w:val="00F657CE"/>
    <w:rsid w:val="00F7166F"/>
    <w:rsid w:val="00F72AF0"/>
    <w:rsid w:val="00F744BE"/>
    <w:rsid w:val="00F74FFC"/>
    <w:rsid w:val="00F755E5"/>
    <w:rsid w:val="00F8611C"/>
    <w:rsid w:val="00F87131"/>
    <w:rsid w:val="00F96058"/>
    <w:rsid w:val="00F97241"/>
    <w:rsid w:val="00FA57A6"/>
    <w:rsid w:val="00FC0DD4"/>
    <w:rsid w:val="00FC45BE"/>
    <w:rsid w:val="00FD6B0C"/>
    <w:rsid w:val="00FE1985"/>
    <w:rsid w:val="00FE24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FA7"/>
  </w:style>
  <w:style w:type="paragraph" w:styleId="Heading1">
    <w:name w:val="heading 1"/>
    <w:basedOn w:val="Normal"/>
    <w:next w:val="Normal"/>
    <w:link w:val="Heading1Char"/>
    <w:uiPriority w:val="9"/>
    <w:qFormat/>
    <w:rsid w:val="00281A80"/>
    <w:pPr>
      <w:keepNext/>
      <w:keepLines/>
      <w:spacing w:before="240" w:after="0" w:line="36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B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78F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B3FA7"/>
    <w:pPr>
      <w:autoSpaceDE w:val="0"/>
      <w:autoSpaceDN w:val="0"/>
      <w:adjustRightInd w:val="0"/>
      <w:spacing w:after="0" w:line="240" w:lineRule="auto"/>
    </w:pPr>
    <w:rPr>
      <w:rFonts w:ascii="Constantia" w:hAnsi="Constantia" w:cs="Constant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3FA7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3F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3F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3FA7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81A8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07FC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D25D5"/>
    <w:rPr>
      <w:i/>
      <w:iCs/>
    </w:rPr>
  </w:style>
  <w:style w:type="character" w:styleId="Strong">
    <w:name w:val="Strong"/>
    <w:basedOn w:val="DefaultParagraphFont"/>
    <w:uiPriority w:val="22"/>
    <w:qFormat/>
    <w:rsid w:val="002B05F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D6B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78F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ojvnm2t">
    <w:name w:val="tojvnm2t"/>
    <w:basedOn w:val="DefaultParagraphFont"/>
    <w:rsid w:val="000417C2"/>
  </w:style>
  <w:style w:type="character" w:customStyle="1" w:styleId="3oh-">
    <w:name w:val="_3oh-"/>
    <w:basedOn w:val="DefaultParagraphFont"/>
    <w:rsid w:val="00572E1C"/>
  </w:style>
  <w:style w:type="character" w:customStyle="1" w:styleId="navbar-logo-text">
    <w:name w:val="navbar-logo-text"/>
    <w:basedOn w:val="DefaultParagraphFont"/>
    <w:rsid w:val="00832A4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F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B3FA7"/>
    <w:pPr>
      <w:autoSpaceDE w:val="0"/>
      <w:autoSpaceDN w:val="0"/>
      <w:adjustRightInd w:val="0"/>
      <w:spacing w:after="0" w:line="240" w:lineRule="auto"/>
    </w:pPr>
    <w:rPr>
      <w:rFonts w:ascii="Constantia" w:hAnsi="Constantia" w:cs="Constant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3FA7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3F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3F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3FA7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9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sanur.co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DC4665-1BA3-46C6-87C0-7327C22CE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unna</cp:lastModifiedBy>
  <cp:revision>12</cp:revision>
  <cp:lastPrinted>2020-02-28T04:47:00Z</cp:lastPrinted>
  <dcterms:created xsi:type="dcterms:W3CDTF">2022-06-10T09:40:00Z</dcterms:created>
  <dcterms:modified xsi:type="dcterms:W3CDTF">2023-12-01T04:40:00Z</dcterms:modified>
</cp:coreProperties>
</file>